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148" w:rsidRDefault="00A573E5" w:rsidP="00A65E1A">
      <w:pPr>
        <w:adjustRightInd w:val="0"/>
        <w:snapToGrid w:val="0"/>
        <w:spacing w:after="0" w:line="240" w:lineRule="atLeast"/>
        <w:jc w:val="left"/>
      </w:pPr>
      <w:r>
        <w:t xml:space="preserve">1. </w:t>
      </w:r>
      <w:proofErr w:type="spellStart"/>
      <w:r w:rsidR="00A65E1A">
        <w:rPr>
          <w:rFonts w:hint="eastAsia"/>
        </w:rPr>
        <w:t>Reversi</w:t>
      </w:r>
      <w:proofErr w:type="spellEnd"/>
      <w:r w:rsidR="00A65E1A">
        <w:rPr>
          <w:rFonts w:hint="eastAsia"/>
        </w:rPr>
        <w:t xml:space="preserve"> </w:t>
      </w:r>
      <w:bookmarkStart w:id="0" w:name="_GoBack"/>
      <w:bookmarkEnd w:id="0"/>
    </w:p>
    <w:p w:rsidR="00F04BDA" w:rsidRDefault="00A65E1A" w:rsidP="00A65E1A">
      <w:pPr>
        <w:adjustRightInd w:val="0"/>
        <w:snapToGrid w:val="0"/>
        <w:spacing w:after="0" w:line="240" w:lineRule="atLeast"/>
        <w:jc w:val="center"/>
      </w:pPr>
      <w:r>
        <w:rPr>
          <w:noProof/>
        </w:rPr>
        <w:drawing>
          <wp:inline distT="0" distB="0" distL="0" distR="0" wp14:anchorId="4F4ACFAC" wp14:editId="2242BF63">
            <wp:extent cx="2161189" cy="2238375"/>
            <wp:effectExtent l="0" t="0" r="0" b="0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5977" cy="228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E1A" w:rsidRDefault="00A65E1A" w:rsidP="00A65E1A">
      <w:pPr>
        <w:adjustRightInd w:val="0"/>
        <w:snapToGrid w:val="0"/>
        <w:spacing w:after="0" w:line="240" w:lineRule="atLeast"/>
        <w:jc w:val="center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:rsidTr="00777D1D">
        <w:tc>
          <w:tcPr>
            <w:tcW w:w="10609" w:type="dxa"/>
          </w:tcPr>
          <w:p w:rsidR="00A573E5" w:rsidRDefault="00A573E5" w:rsidP="00A573E5">
            <w:r w:rsidRPr="00F10A2C">
              <w:t>Description</w:t>
            </w:r>
            <w:r>
              <w:t>]</w:t>
            </w:r>
          </w:p>
          <w:p w:rsidR="00A573E5" w:rsidRDefault="00A573E5" w:rsidP="00A573E5"/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:rsidR="00A573E5" w:rsidRDefault="00A573E5" w:rsidP="00777D1D"/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rPr>
                <w:rFonts w:hint="eastAsia"/>
              </w:rPr>
              <w:t>Game Shot]</w:t>
            </w:r>
          </w:p>
          <w:p w:rsidR="00A573E5" w:rsidRDefault="00A573E5" w:rsidP="00777D1D"/>
        </w:tc>
      </w:tr>
    </w:tbl>
    <w:p w:rsidR="004A5E1C" w:rsidRDefault="004A5E1C" w:rsidP="00F04BDA">
      <w:pPr>
        <w:adjustRightInd w:val="0"/>
        <w:snapToGrid w:val="0"/>
        <w:spacing w:after="0" w:line="240" w:lineRule="atLeast"/>
        <w:ind w:firstLine="400"/>
      </w:pPr>
    </w:p>
    <w:sectPr w:rsidR="004A5E1C" w:rsidSect="008343C1">
      <w:headerReference w:type="default" r:id="rId8"/>
      <w:footerReference w:type="default" r:id="rId9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0B8B" w:rsidRDefault="00430B8B" w:rsidP="008343C1">
      <w:pPr>
        <w:spacing w:after="0" w:line="240" w:lineRule="auto"/>
      </w:pPr>
      <w:r>
        <w:separator/>
      </w:r>
    </w:p>
  </w:endnote>
  <w:endnote w:type="continuationSeparator" w:id="0">
    <w:p w:rsidR="00430B8B" w:rsidRDefault="00430B8B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29A" w:rsidRPr="00F56484" w:rsidRDefault="00F56484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 w:rsidR="0029293A"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 xml:space="preserve">학기 </w:t>
    </w:r>
    <w:r w:rsidR="00DB19BA">
      <w:rPr>
        <w:rFonts w:hint="eastAsia"/>
        <w:b/>
        <w:noProof/>
      </w:rPr>
      <w:t>게임 프로그래밍 입문</w:t>
    </w:r>
    <w:r>
      <w:rPr>
        <w:rFonts w:hint="eastAsia"/>
        <w:b/>
        <w:noProof/>
      </w:rPr>
      <w:t>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="0029293A" w:rsidRPr="0029293A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="0029293A" w:rsidRPr="0029293A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0B8B" w:rsidRDefault="00430B8B" w:rsidP="008343C1">
      <w:pPr>
        <w:spacing w:after="0" w:line="240" w:lineRule="auto"/>
      </w:pPr>
      <w:r>
        <w:separator/>
      </w:r>
    </w:p>
  </w:footnote>
  <w:footnote w:type="continuationSeparator" w:id="0">
    <w:p w:rsidR="00430B8B" w:rsidRDefault="00430B8B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29A" w:rsidRPr="00484D32" w:rsidRDefault="007C533A" w:rsidP="00F04BDA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 w:rsidR="0029293A">
      <w:rPr>
        <w:rFonts w:eastAsiaTheme="minorHAnsi"/>
        <w:b/>
        <w:sz w:val="32"/>
      </w:rPr>
      <w:t>20</w:t>
    </w:r>
    <w:r w:rsidRPr="00484D32">
      <w:rPr>
        <w:rFonts w:eastAsiaTheme="minorHAnsi" w:hint="eastAsia"/>
        <w:b/>
        <w:sz w:val="32"/>
      </w:rPr>
      <w:t xml:space="preserve">년 </w:t>
    </w:r>
    <w:r w:rsidR="008343C1"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 w:rsidR="00DB19BA">
      <w:rPr>
        <w:rFonts w:eastAsiaTheme="minorHAnsi" w:hint="eastAsia"/>
        <w:b/>
        <w:sz w:val="32"/>
      </w:rPr>
      <w:t>게임 프로그래밍 입문</w:t>
    </w:r>
    <w:r w:rsidR="005160BF">
      <w:rPr>
        <w:rFonts w:eastAsiaTheme="minorHAnsi" w:hint="eastAsia"/>
        <w:b/>
        <w:sz w:val="32"/>
      </w:rPr>
      <w:t xml:space="preserve"> (실습</w:t>
    </w:r>
    <w:r w:rsidR="005133CE">
      <w:rPr>
        <w:rFonts w:eastAsiaTheme="minorHAnsi" w:hint="eastAsia"/>
        <w:b/>
        <w:sz w:val="32"/>
      </w:rPr>
      <w:t xml:space="preserve"> </w:t>
    </w:r>
    <w:r w:rsidR="005133CE">
      <w:rPr>
        <w:rFonts w:eastAsiaTheme="minorHAnsi"/>
        <w:b/>
        <w:sz w:val="32"/>
      </w:rPr>
      <w:t>6</w:t>
    </w:r>
    <w:r w:rsidR="005160BF">
      <w:rPr>
        <w:rFonts w:eastAsiaTheme="minorHAnsi"/>
        <w:b/>
        <w:sz w:val="32"/>
      </w:rPr>
      <w:t>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8343C1" w:rsidTr="005F31BC">
      <w:trPr>
        <w:trHeight w:val="649"/>
      </w:trPr>
      <w:tc>
        <w:tcPr>
          <w:tcW w:w="10362" w:type="dxa"/>
          <w:vAlign w:val="center"/>
        </w:tcPr>
        <w:p w:rsidR="008343C1" w:rsidRPr="00DC1885" w:rsidRDefault="00DB19BA" w:rsidP="00DB19BA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                 </w:t>
          </w:r>
          <w:r>
            <w:rPr>
              <w:rFonts w:hint="eastAsia"/>
              <w:sz w:val="24"/>
              <w:szCs w:val="24"/>
            </w:rPr>
            <w:t>학과</w:t>
          </w:r>
          <w:proofErr w:type="gramStart"/>
          <w:r>
            <w:rPr>
              <w:sz w:val="24"/>
              <w:szCs w:val="24"/>
            </w:rPr>
            <w:t xml:space="preserve">:                              </w:t>
          </w:r>
          <w:r>
            <w:rPr>
              <w:rFonts w:hint="eastAsia"/>
              <w:sz w:val="24"/>
              <w:szCs w:val="24"/>
            </w:rPr>
            <w:t>학번</w:t>
          </w:r>
          <w:proofErr w:type="gramEnd"/>
          <w:r>
            <w:rPr>
              <w:rFonts w:hint="eastAsia"/>
              <w:sz w:val="24"/>
              <w:szCs w:val="24"/>
            </w:rPr>
            <w:t>:</w:t>
          </w:r>
        </w:p>
      </w:tc>
    </w:tr>
  </w:tbl>
  <w:p w:rsidR="003C529A" w:rsidRPr="00460A3B" w:rsidRDefault="00430B8B" w:rsidP="00460A3B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mwqAUA86O0FSwAAAA="/>
  </w:docVars>
  <w:rsids>
    <w:rsidRoot w:val="008343C1"/>
    <w:rsid w:val="00051931"/>
    <w:rsid w:val="00097332"/>
    <w:rsid w:val="001476CE"/>
    <w:rsid w:val="00207DDE"/>
    <w:rsid w:val="002844E8"/>
    <w:rsid w:val="0029293A"/>
    <w:rsid w:val="00430B8B"/>
    <w:rsid w:val="004A5E1C"/>
    <w:rsid w:val="005133CE"/>
    <w:rsid w:val="005160BF"/>
    <w:rsid w:val="00575280"/>
    <w:rsid w:val="005A5148"/>
    <w:rsid w:val="005B1054"/>
    <w:rsid w:val="005E4838"/>
    <w:rsid w:val="007C533A"/>
    <w:rsid w:val="008343C1"/>
    <w:rsid w:val="008541BC"/>
    <w:rsid w:val="009370A0"/>
    <w:rsid w:val="009B766B"/>
    <w:rsid w:val="00A573E5"/>
    <w:rsid w:val="00A65E1A"/>
    <w:rsid w:val="00AD4993"/>
    <w:rsid w:val="00B439B6"/>
    <w:rsid w:val="00B544E3"/>
    <w:rsid w:val="00DB19BA"/>
    <w:rsid w:val="00DB37F5"/>
    <w:rsid w:val="00EA4C2B"/>
    <w:rsid w:val="00EB621D"/>
    <w:rsid w:val="00F04BDA"/>
    <w:rsid w:val="00F56484"/>
    <w:rsid w:val="00FA4D28"/>
    <w:rsid w:val="00FB2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B1DBA5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nize</cp:lastModifiedBy>
  <cp:revision>20</cp:revision>
  <dcterms:created xsi:type="dcterms:W3CDTF">2019-08-18T04:07:00Z</dcterms:created>
  <dcterms:modified xsi:type="dcterms:W3CDTF">2020-08-29T08:03:00Z</dcterms:modified>
</cp:coreProperties>
</file>